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666A6" w:rsidRDefault="008420CA">
      <w:pPr>
        <w:spacing w:before="240" w:after="240"/>
      </w:pPr>
      <w:r>
        <w:t xml:space="preserve">CoolSculpting Morris </w:t>
      </w:r>
      <w:proofErr w:type="spellStart"/>
      <w:r>
        <w:t>Plains.Article.Cor</w:t>
      </w:r>
      <w:proofErr w:type="spellEnd"/>
      <w:r>
        <w:t xml:space="preserve"> Medspa.KA</w:t>
      </w:r>
    </w:p>
    <w:p w14:paraId="00000002" w14:textId="77777777" w:rsidR="00B666A6" w:rsidRDefault="008420CA">
      <w:pPr>
        <w:spacing w:before="240" w:after="240"/>
      </w:pPr>
      <w:r>
        <w:t>/CoolSculpting-Morris Plains</w:t>
      </w:r>
    </w:p>
    <w:p w14:paraId="00000003" w14:textId="77777777" w:rsidR="00B666A6" w:rsidRDefault="008420CA">
      <w:pPr>
        <w:spacing w:before="240" w:after="240"/>
      </w:pPr>
      <w:r>
        <w:t>KW CoolSculpting Morris Plains</w:t>
      </w:r>
    </w:p>
    <w:p w14:paraId="00000004" w14:textId="77777777" w:rsidR="00B666A6" w:rsidRDefault="008420CA">
      <w:pPr>
        <w:spacing w:before="240" w:after="240"/>
      </w:pPr>
      <w:r>
        <w:t xml:space="preserve">Meta: When trying to locate the best CoolSculpting Morris Plains provider, follow these tips to find the best </w:t>
      </w:r>
      <w:proofErr w:type="spellStart"/>
      <w:r>
        <w:t>medspa</w:t>
      </w:r>
      <w:proofErr w:type="spellEnd"/>
      <w:r>
        <w:t xml:space="preserve"> in the area and achieve optimal fat reduction.</w:t>
      </w:r>
    </w:p>
    <w:p w14:paraId="00000005" w14:textId="77777777" w:rsidR="00B666A6" w:rsidRDefault="008420CA">
      <w:pPr>
        <w:spacing w:before="240" w:after="240"/>
      </w:pPr>
      <w:r>
        <w:t>Finding the Best CoolSculpting Morris Plains Provider</w:t>
      </w:r>
    </w:p>
    <w:p w14:paraId="00000006" w14:textId="3C2361D5" w:rsidR="00B666A6" w:rsidRDefault="008420CA">
      <w:pPr>
        <w:spacing w:before="240" w:after="240"/>
      </w:pPr>
      <w:r>
        <w:t>CoolSculpting, the revolutionary fat r</w:t>
      </w:r>
      <w:r>
        <w:t xml:space="preserve">eduction treatment, is technique sensitive. Not every treatment provider is the same, meaning that the results achieved will vary per provider. With </w:t>
      </w:r>
      <w:r w:rsidRPr="00E72645">
        <w:rPr>
          <w:u w:val="single"/>
        </w:rPr>
        <w:t>fat</w:t>
      </w:r>
      <w:r w:rsidR="00E72645" w:rsidRPr="00E72645">
        <w:rPr>
          <w:u w:val="single"/>
        </w:rPr>
        <w:t>-</w:t>
      </w:r>
      <w:r w:rsidRPr="00E72645">
        <w:rPr>
          <w:u w:val="single"/>
        </w:rPr>
        <w:t>freezing</w:t>
      </w:r>
      <w:r>
        <w:t xml:space="preserve"> popularity on the rise, it can seem daunting trying to find the best provider. Follow the tips</w:t>
      </w:r>
      <w:r>
        <w:t xml:space="preserve"> and information listed here to help you select the</w:t>
      </w:r>
      <w:r w:rsidR="00E72645">
        <w:t xml:space="preserve"> best</w:t>
      </w:r>
      <w:r>
        <w:t xml:space="preserve"> CoolSculpting Morris Plains provider.</w:t>
      </w:r>
    </w:p>
    <w:p w14:paraId="00000007" w14:textId="77777777" w:rsidR="00B666A6" w:rsidRDefault="008420CA">
      <w:pPr>
        <w:spacing w:before="240" w:after="240"/>
      </w:pPr>
      <w:r>
        <w:t>What is CoolSculpting</w:t>
      </w:r>
    </w:p>
    <w:p w14:paraId="641275E4" w14:textId="44D7E322" w:rsidR="00E72645" w:rsidRDefault="008420CA">
      <w:pPr>
        <w:spacing w:before="240" w:after="240"/>
      </w:pPr>
      <w:r>
        <w:t xml:space="preserve">First, it is important to understand </w:t>
      </w:r>
      <w:r w:rsidRPr="00E72645">
        <w:rPr>
          <w:u w:val="single"/>
        </w:rPr>
        <w:t>what</w:t>
      </w:r>
      <w:r w:rsidRPr="00E72645">
        <w:rPr>
          <w:u w:val="single"/>
        </w:rPr>
        <w:t xml:space="preserve"> CoolSculpting</w:t>
      </w:r>
      <w:r w:rsidR="00E72645" w:rsidRPr="00E72645">
        <w:rPr>
          <w:u w:val="single"/>
        </w:rPr>
        <w:t xml:space="preserve"> is</w:t>
      </w:r>
      <w:r>
        <w:t xml:space="preserve">. This fat reduction method is the most popular non-invasive way to eliminate diet or </w:t>
      </w:r>
      <w:r>
        <w:t xml:space="preserve">exercise-resistant fat cells. CoolSculpting </w:t>
      </w:r>
      <w:proofErr w:type="spellStart"/>
      <w:r>
        <w:t>emplys</w:t>
      </w:r>
      <w:proofErr w:type="spellEnd"/>
      <w:r>
        <w:t xml:space="preserve"> an innovative </w:t>
      </w:r>
      <w:r>
        <w:t xml:space="preserve">cooling technology known as </w:t>
      </w:r>
      <w:r w:rsidRPr="00E72645">
        <w:rPr>
          <w:u w:val="single"/>
        </w:rPr>
        <w:t>Cryolipolysis</w:t>
      </w:r>
      <w:r>
        <w:t xml:space="preserve">. This science "freezes" fat cells using a proprietary applicator. </w:t>
      </w:r>
    </w:p>
    <w:p w14:paraId="74445C32" w14:textId="77777777" w:rsidR="00E72645" w:rsidRDefault="008420CA">
      <w:pPr>
        <w:spacing w:before="240" w:after="240"/>
      </w:pPr>
      <w:r>
        <w:t>During the treatment, a technician will apply the applicator to the skin in the desired</w:t>
      </w:r>
      <w:r>
        <w:t xml:space="preserve"> treatment area. When the cells are exposed to the applicator's extreme cool temperature, they will freeze, causing the cell membrane to rupture. Once the membrane ruptures, the cell can no longer do its job, inducing cell death. </w:t>
      </w:r>
    </w:p>
    <w:p w14:paraId="00000008" w14:textId="3341897D" w:rsidR="00B666A6" w:rsidRDefault="008420CA">
      <w:pPr>
        <w:spacing w:before="240" w:after="240"/>
      </w:pPr>
      <w:r>
        <w:t>After the cell dies, it pr</w:t>
      </w:r>
      <w:r>
        <w:t>ocesses out of the body naturally via the lymphatic system.</w:t>
      </w:r>
    </w:p>
    <w:p w14:paraId="00000009" w14:textId="77777777" w:rsidR="00B666A6" w:rsidRDefault="008420CA">
      <w:pPr>
        <w:spacing w:before="240" w:after="240"/>
      </w:pPr>
      <w:r>
        <w:t>Finding CoolSculpting Providers in Morris Plains</w:t>
      </w:r>
    </w:p>
    <w:p w14:paraId="0000000A" w14:textId="6ED3A048" w:rsidR="00B666A6" w:rsidRDefault="00E72645">
      <w:pPr>
        <w:spacing w:before="240" w:after="240"/>
      </w:pPr>
      <w:r>
        <w:t>Suppose you do a simple internet search for treatment providers in Morris Plains. In that case</w:t>
      </w:r>
      <w:r w:rsidR="008420CA">
        <w:t>, it can be overwhelming the number of results that appear. You should v</w:t>
      </w:r>
      <w:r w:rsidR="008420CA">
        <w:t>isit the CoolSculpting website to search the Morris Plains zip code for licensed, reputable providers for the most precise search results. The results provided on the official fat freezing website will be sorted according to price point and approved provid</w:t>
      </w:r>
      <w:r w:rsidR="008420CA">
        <w:t>er in the area.</w:t>
      </w:r>
    </w:p>
    <w:p w14:paraId="0000000B" w14:textId="77777777" w:rsidR="00B666A6" w:rsidRDefault="008420CA">
      <w:pPr>
        <w:spacing w:before="240" w:after="240"/>
      </w:pPr>
      <w:r>
        <w:t>Get Dramatic CoolSculpting Results in Morris Plains</w:t>
      </w:r>
    </w:p>
    <w:p w14:paraId="6E42C62A" w14:textId="77777777" w:rsidR="00E72645" w:rsidRDefault="008420CA">
      <w:pPr>
        <w:spacing w:before="240" w:after="240"/>
      </w:pPr>
      <w:r>
        <w:t>As with most cosmetic procedures, CoolSculpting is a technique</w:t>
      </w:r>
      <w:r w:rsidR="00E72645">
        <w:t>-</w:t>
      </w:r>
      <w:r>
        <w:t>sensitive treatment. The person administering the treatment will significantly affect the fat reduction results. While search</w:t>
      </w:r>
      <w:r>
        <w:t xml:space="preserve">ing the provider list, you should view the </w:t>
      </w:r>
      <w:r w:rsidRPr="00E72645">
        <w:rPr>
          <w:u w:val="single"/>
        </w:rPr>
        <w:t>recent client testimonials and reviews</w:t>
      </w:r>
      <w:r>
        <w:t xml:space="preserve">. </w:t>
      </w:r>
    </w:p>
    <w:p w14:paraId="0000000C" w14:textId="6683EDB2" w:rsidR="00B666A6" w:rsidRDefault="008420CA">
      <w:pPr>
        <w:spacing w:before="240" w:after="240"/>
      </w:pPr>
      <w:r w:rsidRPr="00E72645">
        <w:rPr>
          <w:u w:val="single"/>
        </w:rPr>
        <w:lastRenderedPageBreak/>
        <w:t>CoolSculpting before and after images</w:t>
      </w:r>
      <w:r>
        <w:t xml:space="preserve"> is another great way to get a good visual for the specific </w:t>
      </w:r>
      <w:r>
        <w:t>provider's results.</w:t>
      </w:r>
    </w:p>
    <w:p w14:paraId="0000000D" w14:textId="77777777" w:rsidR="00B666A6" w:rsidRDefault="008420CA">
      <w:pPr>
        <w:spacing w:before="240" w:after="240"/>
      </w:pPr>
      <w:r>
        <w:t>The absolute best way to find the most reputable provide</w:t>
      </w:r>
      <w:r>
        <w:t>r is to schedule a complimentary consultation. During your consultation, you can speak in-depth with a treatment specialist about CoolSculpting, your desired aesthetic goals, the areas you want to treat, and more. Our expert staff can help determine if thi</w:t>
      </w:r>
      <w:r>
        <w:t>s fat reduction method is right for you.</w:t>
      </w:r>
    </w:p>
    <w:p w14:paraId="0000000F" w14:textId="25D8E874" w:rsidR="00B666A6" w:rsidRPr="00E72645" w:rsidRDefault="00E72645" w:rsidP="00E72645">
      <w:pPr>
        <w:spacing w:before="240" w:after="240"/>
        <w:jc w:val="right"/>
        <w:rPr>
          <w:u w:val="single"/>
        </w:rPr>
      </w:pPr>
      <w:r w:rsidRPr="00E72645">
        <w:rPr>
          <w:u w:val="single"/>
        </w:rPr>
        <w:t>Related Article: DIY CoolSculpting: Why At-Home Fat Freezing Doesn</w:t>
      </w:r>
      <w:r>
        <w:rPr>
          <w:u w:val="single"/>
        </w:rPr>
        <w:t>'</w:t>
      </w:r>
      <w:r w:rsidRPr="00E72645">
        <w:rPr>
          <w:u w:val="single"/>
        </w:rPr>
        <w:t>t Work &gt;&gt;</w:t>
      </w:r>
    </w:p>
    <w:p w14:paraId="00000010" w14:textId="47D8081A" w:rsidR="00B666A6" w:rsidRDefault="00E72645">
      <w:pPr>
        <w:spacing w:before="240" w:after="240"/>
      </w:pPr>
      <w:r>
        <w:t xml:space="preserve">The Best </w:t>
      </w:r>
      <w:r w:rsidR="008420CA">
        <w:t xml:space="preserve">CoolSculpting </w:t>
      </w:r>
      <w:r>
        <w:t xml:space="preserve">in </w:t>
      </w:r>
      <w:r w:rsidR="008420CA">
        <w:t xml:space="preserve">Morris Plains </w:t>
      </w:r>
    </w:p>
    <w:p w14:paraId="00000011" w14:textId="4BF642B7" w:rsidR="00B666A6" w:rsidRDefault="008420CA">
      <w:pPr>
        <w:spacing w:before="240" w:after="240"/>
      </w:pPr>
      <w:r>
        <w:t>If you live in the Morris Plains area and want to get the most phenomenal fat</w:t>
      </w:r>
      <w:r w:rsidR="00E72645">
        <w:t>-</w:t>
      </w:r>
      <w:r>
        <w:t>freezing results, conta</w:t>
      </w:r>
      <w:r>
        <w:t xml:space="preserve">ct </w:t>
      </w:r>
      <w:r w:rsidRPr="00E72645">
        <w:rPr>
          <w:u w:val="single"/>
        </w:rPr>
        <w:t>Cor Medspa</w:t>
      </w:r>
      <w:r>
        <w:t>. We are a leading CoolSculpting provider in Morris Plains with exceptional technicians helping every patient achieve dramatic fat reduction. Call us at 973-240-8889 or reach out to us online to schedule your free consultation.</w:t>
      </w:r>
    </w:p>
    <w:p w14:paraId="00000012" w14:textId="77777777" w:rsidR="00B666A6" w:rsidRDefault="00B666A6"/>
    <w:sectPr w:rsidR="00B666A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7IwMLQwtjSzNDJV0lEKTi0uzszPAykwrAUAsNLCciwAAAA="/>
  </w:docVars>
  <w:rsids>
    <w:rsidRoot w:val="00B666A6"/>
    <w:rsid w:val="008420CA"/>
    <w:rsid w:val="00B666A6"/>
    <w:rsid w:val="00E72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02231"/>
  <w15:docId w15:val="{70325F82-FE22-4310-9FBA-EAB259279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11</Words>
  <Characters>2692</Characters>
  <Application>Microsoft Office Word</Application>
  <DocSecurity>0</DocSecurity>
  <Lines>39</Lines>
  <Paragraphs>12</Paragraphs>
  <ScaleCrop>false</ScaleCrop>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2-24T20:40:00Z</dcterms:created>
  <dcterms:modified xsi:type="dcterms:W3CDTF">2021-02-24T20:44:00Z</dcterms:modified>
</cp:coreProperties>
</file>